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C1C83" w:rsidRDefault="008008D7" w:rsidP="008008D7">
      <w:pPr>
        <w:spacing w:line="240" w:lineRule="auto"/>
        <w:rPr>
          <w:rFonts w:ascii="Calibri" w:eastAsia="Calibri" w:hAnsi="Calibri" w:cs="Calibri"/>
        </w:rPr>
      </w:pPr>
      <w:proofErr w:type="spellStart"/>
      <w:r>
        <w:rPr>
          <w:rFonts w:ascii="Calibri" w:eastAsia="Calibri" w:hAnsi="Calibri" w:cs="Calibri"/>
        </w:rPr>
        <w:t>Banni</w:t>
      </w:r>
      <w:proofErr w:type="spellEnd"/>
      <w:r>
        <w:rPr>
          <w:rFonts w:ascii="Calibri" w:eastAsia="Calibri" w:hAnsi="Calibri" w:cs="Calibri"/>
        </w:rPr>
        <w:t xml:space="preserve">: </w:t>
      </w:r>
      <w:proofErr w:type="spellStart"/>
      <w:r>
        <w:rPr>
          <w:rFonts w:ascii="Calibri" w:eastAsia="Calibri" w:hAnsi="Calibri" w:cs="Calibri"/>
        </w:rPr>
        <w:t>Injural</w:t>
      </w:r>
      <w:proofErr w:type="spellEnd"/>
    </w:p>
    <w:p w14:paraId="00000002" w14:textId="77777777" w:rsidR="00CC1C83" w:rsidRDefault="00CC1C83" w:rsidP="008008D7">
      <w:pPr>
        <w:spacing w:line="240" w:lineRule="auto"/>
        <w:rPr>
          <w:rFonts w:ascii="Calibri" w:eastAsia="Calibri" w:hAnsi="Calibri" w:cs="Calibri"/>
        </w:rPr>
      </w:pPr>
    </w:p>
    <w:p w14:paraId="00000003" w14:textId="77777777" w:rsidR="00CC1C83" w:rsidRDefault="008008D7" w:rsidP="008008D7">
      <w:pPr>
        <w:spacing w:line="240" w:lineRule="auto"/>
        <w:rPr>
          <w:rFonts w:ascii="Calibri" w:eastAsia="Calibri" w:hAnsi="Calibri" w:cs="Calibri"/>
        </w:rPr>
      </w:pPr>
      <w:r>
        <w:rPr>
          <w:rFonts w:ascii="Calibri" w:eastAsia="Calibri" w:hAnsi="Calibri" w:cs="Calibri"/>
        </w:rPr>
        <w:t xml:space="preserve">The light shone upon my eyes causing me to awake and opened my eyes. As I yawned, I blinked and raised my paws to my head. Rubbing my eyes while I returned to the reality settled before me. Silver bars stand upon my right. All upon equal spaces from one another. Were it </w:t>
      </w:r>
      <w:proofErr w:type="spellStart"/>
      <w:r>
        <w:rPr>
          <w:rFonts w:ascii="Calibri" w:eastAsia="Calibri" w:hAnsi="Calibri" w:cs="Calibri"/>
        </w:rPr>
        <w:t>suppose to</w:t>
      </w:r>
      <w:proofErr w:type="spellEnd"/>
      <w:r>
        <w:rPr>
          <w:rFonts w:ascii="Calibri" w:eastAsia="Calibri" w:hAnsi="Calibri" w:cs="Calibri"/>
        </w:rPr>
        <w:t xml:space="preserve"> make it easier to squeeze a paw through them to opened a lockpick or something? I shook my head and frowned, raising to my feet before shifting my attention towards the room that I was placed in now. It was a smaller room. Much smaller than the bedroom of course. Someone was already sitting upon the bed, another one was </w:t>
      </w:r>
      <w:proofErr w:type="spellStart"/>
      <w:r>
        <w:rPr>
          <w:rFonts w:ascii="Calibri" w:eastAsia="Calibri" w:hAnsi="Calibri" w:cs="Calibri"/>
        </w:rPr>
        <w:t>overtop</w:t>
      </w:r>
      <w:proofErr w:type="spellEnd"/>
      <w:r>
        <w:rPr>
          <w:rFonts w:ascii="Calibri" w:eastAsia="Calibri" w:hAnsi="Calibri" w:cs="Calibri"/>
        </w:rPr>
        <w:t xml:space="preserve"> of the bed above it. A lamp was adjacent to them. A brown locked door behind the lamp. I stared at the beds for a moment before walking up towards them. Lowered myself to my knees, and stretched out my paws towards the being that was upon the bed.</w:t>
      </w:r>
    </w:p>
    <w:p w14:paraId="00000004" w14:textId="77777777" w:rsidR="00CC1C83" w:rsidRDefault="00CC1C83" w:rsidP="008008D7">
      <w:pPr>
        <w:spacing w:line="240" w:lineRule="auto"/>
        <w:rPr>
          <w:rFonts w:ascii="Calibri" w:eastAsia="Calibri" w:hAnsi="Calibri" w:cs="Calibri"/>
        </w:rPr>
      </w:pPr>
    </w:p>
    <w:p w14:paraId="00000005" w14:textId="77777777" w:rsidR="00CC1C83" w:rsidRDefault="008008D7" w:rsidP="008008D7">
      <w:pPr>
        <w:spacing w:line="240" w:lineRule="auto"/>
        <w:rPr>
          <w:rFonts w:ascii="Calibri" w:eastAsia="Calibri" w:hAnsi="Calibri" w:cs="Calibri"/>
        </w:rPr>
      </w:pPr>
      <w:r>
        <w:rPr>
          <w:rFonts w:ascii="Calibri" w:eastAsia="Calibri" w:hAnsi="Calibri" w:cs="Calibri"/>
        </w:rPr>
        <w:t xml:space="preserve">It was that lizard. The targeted goal that I was </w:t>
      </w:r>
      <w:proofErr w:type="spellStart"/>
      <w:r>
        <w:rPr>
          <w:rFonts w:ascii="Calibri" w:eastAsia="Calibri" w:hAnsi="Calibri" w:cs="Calibri"/>
        </w:rPr>
        <w:t>suppose to</w:t>
      </w:r>
      <w:proofErr w:type="spellEnd"/>
      <w:r>
        <w:rPr>
          <w:rFonts w:ascii="Calibri" w:eastAsia="Calibri" w:hAnsi="Calibri" w:cs="Calibri"/>
        </w:rPr>
        <w:t xml:space="preserve"> save from this hell. I smiled brightly remembering him from my briefing, earlier on that day. But that smile faded and I find myself shaking my head before returning my sights back towards the silver bars behind me. Thoughts raced through my head in wonder of where the guards were stationed and if they were moving at the fixed duration. But returning to the being before me as it stirred and shuffled itself in its sleep. I tried waking up the lizard once more. The lizard itself, opened its eyes and peer towards my own in silence. For not a word were spoken between us however. It was only then that he flinched and raised himself from the bed he was upon, that he hit himself upon the bottom of the bed above him. He groaned in pain having witness that however. Raising his paw towards his head, he whined for a bit. Frowning before opening his eyes directly upon me again, for a question laid upon his lips poised to be shot forth.</w:t>
      </w:r>
    </w:p>
    <w:p w14:paraId="00000006" w14:textId="77777777" w:rsidR="00CC1C83" w:rsidRDefault="00CC1C83" w:rsidP="008008D7">
      <w:pPr>
        <w:spacing w:line="240" w:lineRule="auto"/>
        <w:rPr>
          <w:rFonts w:ascii="Calibri" w:eastAsia="Calibri" w:hAnsi="Calibri" w:cs="Calibri"/>
        </w:rPr>
      </w:pPr>
    </w:p>
    <w:p w14:paraId="00000007" w14:textId="77777777" w:rsidR="00CC1C83" w:rsidRDefault="008008D7" w:rsidP="008008D7">
      <w:pPr>
        <w:spacing w:line="240" w:lineRule="auto"/>
        <w:rPr>
          <w:rFonts w:ascii="Calibri" w:eastAsia="Calibri" w:hAnsi="Calibri" w:cs="Calibri"/>
        </w:rPr>
      </w:pPr>
      <w:r>
        <w:rPr>
          <w:rFonts w:ascii="Calibri" w:eastAsia="Calibri" w:hAnsi="Calibri" w:cs="Calibri"/>
        </w:rPr>
        <w:t>“What are you doing here?” “Busting you out as always.” I responded without hesitation,  heart now pumping faster at the remembrance of my own goal for I turned around and walked forth towards the silver bar locks behind me. Raising my paw, entering my ear and shoving it in there. Pulling out a hairpin inside before pulling it apart. The hairpin turned into just a pin in a matter of seconds which allowed me to shove the pin straight into the lock forcefully. A click was my answer and the lock fell to the grounds with a loud bang that echoed through the silence of the halls. Me and the Lizard, paused for a moment before he raised himself from the bed. Walked forth to my side and grabbed onto the silver bars, pulling them apart. A long whine of sounds erupted the silence till the sound was no more whereas we stepped out from our prison hold together was the time when the lizard turned towards me. But I never looked him back or in response, for my attention was always towards the halls before us. I had noted it was always empty and it was nerved wrecking to remember however.</w:t>
      </w:r>
    </w:p>
    <w:p w14:paraId="00000008" w14:textId="77777777" w:rsidR="00CC1C83" w:rsidRDefault="00CC1C83" w:rsidP="008008D7">
      <w:pPr>
        <w:spacing w:line="240" w:lineRule="auto"/>
        <w:rPr>
          <w:rFonts w:ascii="Calibri" w:eastAsia="Calibri" w:hAnsi="Calibri" w:cs="Calibri"/>
        </w:rPr>
      </w:pPr>
    </w:p>
    <w:p w14:paraId="00000009" w14:textId="77777777" w:rsidR="00CC1C83" w:rsidRDefault="008008D7" w:rsidP="008008D7">
      <w:pPr>
        <w:spacing w:line="240" w:lineRule="auto"/>
        <w:rPr>
          <w:rFonts w:ascii="Calibri" w:eastAsia="Calibri" w:hAnsi="Calibri" w:cs="Calibri"/>
        </w:rPr>
      </w:pPr>
      <w:r>
        <w:rPr>
          <w:rFonts w:ascii="Calibri" w:eastAsia="Calibri" w:hAnsi="Calibri" w:cs="Calibri"/>
        </w:rPr>
        <w:t>Shaking my head, I motioned to the Lizard again after briefly staring to him and headed down the halls. Straight forward and through the halls as intended, towards an intersection at the very end. A set of two paths were settled before us; but they were heading in the same directional path however. Towards the left where something interesting was settled there. The lizard pointed to that same path, before turning to it and walked downward through. Eventually disappearing before my eyes. I had wanted to stopped him from doing so. But it was already too late when he had faded from my sights. I growled frustrated before tailing him from behind. Heeding down that same path as he did in hopes that he never ran into trouble.</w:t>
      </w:r>
    </w:p>
    <w:p w14:paraId="0000000A" w14:textId="77777777" w:rsidR="00CC1C83" w:rsidRDefault="00CC1C83" w:rsidP="008008D7">
      <w:pPr>
        <w:spacing w:line="240" w:lineRule="auto"/>
        <w:rPr>
          <w:rFonts w:ascii="Calibri" w:eastAsia="Calibri" w:hAnsi="Calibri" w:cs="Calibri"/>
        </w:rPr>
      </w:pPr>
    </w:p>
    <w:p w14:paraId="0000000B" w14:textId="77777777" w:rsidR="00CC1C83" w:rsidRDefault="008008D7" w:rsidP="008008D7">
      <w:pPr>
        <w:spacing w:line="240" w:lineRule="auto"/>
        <w:rPr>
          <w:rFonts w:ascii="Calibri" w:eastAsia="Calibri" w:hAnsi="Calibri" w:cs="Calibri"/>
        </w:rPr>
      </w:pPr>
      <w:r>
        <w:rPr>
          <w:rFonts w:ascii="Calibri" w:eastAsia="Calibri" w:hAnsi="Calibri" w:cs="Calibri"/>
        </w:rPr>
        <w:t xml:space="preserve">The walls surrounding us were stoned. Dark shades of red which made it brown. There were cracks upon the walls too however as bugs submerged from them. Crawling all over the wall but never reaching the ceiling or the flooring itself which had surprised me. Shaking my head, I ignored the features that were upon my surroundings and kept at it forth through the halls that I had entered through. Making it </w:t>
      </w:r>
      <w:r>
        <w:rPr>
          <w:rFonts w:ascii="Calibri" w:eastAsia="Calibri" w:hAnsi="Calibri" w:cs="Calibri"/>
        </w:rPr>
        <w:lastRenderedPageBreak/>
        <w:t>towards the end where the lizard was standing still. Awaiting for something there perhaps, I joined with him and stretched out my ear. Listening to the ringing that echoed through. Despite the ringing, there were indeed some sound coming about. Sounds of some pair were talking. But a thought contradicted it however, knowing that the halls and this prison were empty. No one was about here which perhaps should be fine to waltz and find the exit. But despite the positive attitude settled deep inside my stomach, I could not shake the feeling about a certain trap that was ready to spring on us. I grew worried. Maybe fearful of it however.</w:t>
      </w:r>
    </w:p>
    <w:p w14:paraId="0000000C" w14:textId="77777777" w:rsidR="00CC1C83" w:rsidRDefault="00CC1C83" w:rsidP="008008D7">
      <w:pPr>
        <w:spacing w:line="240" w:lineRule="auto"/>
        <w:rPr>
          <w:rFonts w:ascii="Calibri" w:eastAsia="Calibri" w:hAnsi="Calibri" w:cs="Calibri"/>
        </w:rPr>
      </w:pPr>
    </w:p>
    <w:p w14:paraId="0000000D" w14:textId="77777777" w:rsidR="00CC1C83" w:rsidRDefault="008008D7" w:rsidP="008008D7">
      <w:pPr>
        <w:spacing w:line="240" w:lineRule="auto"/>
        <w:rPr>
          <w:rFonts w:ascii="Calibri" w:eastAsia="Calibri" w:hAnsi="Calibri" w:cs="Calibri"/>
        </w:rPr>
      </w:pPr>
      <w:r>
        <w:rPr>
          <w:rFonts w:ascii="Calibri" w:eastAsia="Calibri" w:hAnsi="Calibri" w:cs="Calibri"/>
        </w:rPr>
        <w:t xml:space="preserve">But as I turned towards the lizard, he already made his choice and finding himself upon the path right of us. I blinked in surprise towards him and ran up to catch up. I had wanted to growl at him for not discussing the decision between the two of us since of course, we both were </w:t>
      </w:r>
      <w:proofErr w:type="spellStart"/>
      <w:r>
        <w:rPr>
          <w:rFonts w:ascii="Calibri" w:eastAsia="Calibri" w:hAnsi="Calibri" w:cs="Calibri"/>
        </w:rPr>
        <w:t>suppose to</w:t>
      </w:r>
      <w:proofErr w:type="spellEnd"/>
      <w:r>
        <w:rPr>
          <w:rFonts w:ascii="Calibri" w:eastAsia="Calibri" w:hAnsi="Calibri" w:cs="Calibri"/>
        </w:rPr>
        <w:t xml:space="preserve"> work together to get out of this prison. But I kept silent. Lips were sealed while my eyes peered around the stone walls surrounding us. Noting that no other light source were about; that the atmosphere </w:t>
      </w:r>
      <w:proofErr w:type="spellStart"/>
      <w:r>
        <w:rPr>
          <w:rFonts w:ascii="Calibri" w:eastAsia="Calibri" w:hAnsi="Calibri" w:cs="Calibri"/>
        </w:rPr>
        <w:t>hoving</w:t>
      </w:r>
      <w:proofErr w:type="spellEnd"/>
      <w:r>
        <w:rPr>
          <w:rFonts w:ascii="Calibri" w:eastAsia="Calibri" w:hAnsi="Calibri" w:cs="Calibri"/>
        </w:rPr>
        <w:t xml:space="preserve"> above us was pitch in darkness. Yet neither of us were scared of it, considering that both of us were from Canine realm. We continued walking, footsteps echoing through the halls while we peered our eyes up front gazing at the horizon in front of us. It was a long walk forward, with the path stretching far into the horizon seemingly forever however. A couple of alterative paths were towards our left. Stretched forth towards their own destination wherever that maybe however. The lizard had gained some interest with them. For even I turned towards him, noting that he was looking over to the right and gazing at those path before him. But he never takes them and stick along the path we were in, never alternating.</w:t>
      </w:r>
    </w:p>
    <w:p w14:paraId="0000000E" w14:textId="77777777" w:rsidR="00CC1C83" w:rsidRDefault="00CC1C83" w:rsidP="008008D7">
      <w:pPr>
        <w:spacing w:line="240" w:lineRule="auto"/>
        <w:rPr>
          <w:rFonts w:ascii="Calibri" w:eastAsia="Calibri" w:hAnsi="Calibri" w:cs="Calibri"/>
        </w:rPr>
      </w:pPr>
    </w:p>
    <w:p w14:paraId="0000000F" w14:textId="059A61C8" w:rsidR="00CC1C83" w:rsidRDefault="008008D7" w:rsidP="008008D7">
      <w:pPr>
        <w:spacing w:line="240" w:lineRule="auto"/>
        <w:rPr>
          <w:rFonts w:ascii="Calibri" w:eastAsia="Calibri" w:hAnsi="Calibri" w:cs="Calibri"/>
        </w:rPr>
      </w:pPr>
      <w:r>
        <w:rPr>
          <w:rFonts w:ascii="Calibri" w:eastAsia="Calibri" w:hAnsi="Calibri" w:cs="Calibri"/>
        </w:rPr>
        <w:t xml:space="preserve">Continuing down, we spotted a door before us. We planted our feet upon the ground. The lizard immediately stretched out his paw and snatched the knob. Tilting it towards the side, we heard the click from the door. It opened before our very eyes. Light shone from the </w:t>
      </w:r>
      <w:proofErr w:type="spellStart"/>
      <w:r>
        <w:rPr>
          <w:rFonts w:ascii="Calibri" w:eastAsia="Calibri" w:hAnsi="Calibri" w:cs="Calibri"/>
        </w:rPr>
        <w:t>otherside</w:t>
      </w:r>
      <w:proofErr w:type="spellEnd"/>
      <w:r>
        <w:rPr>
          <w:rFonts w:ascii="Calibri" w:eastAsia="Calibri" w:hAnsi="Calibri" w:cs="Calibri"/>
        </w:rPr>
        <w:t xml:space="preserve"> of the door, seeping into the darkness of the hallway we were upon. As the lizard immediately stepped forth and closer towards the door, I felt nervous and fearful about something that I stopped him from entering. He turned towards me, eyes widened. But I </w:t>
      </w:r>
      <w:r w:rsidR="008A21C0">
        <w:rPr>
          <w:rFonts w:ascii="Calibri" w:eastAsia="Calibri" w:hAnsi="Calibri" w:cs="Calibri"/>
        </w:rPr>
        <w:t>said nothing to him beside the</w:t>
      </w:r>
      <w:r>
        <w:rPr>
          <w:rFonts w:ascii="Calibri" w:eastAsia="Calibri" w:hAnsi="Calibri" w:cs="Calibri"/>
        </w:rPr>
        <w:t xml:space="preserve"> </w:t>
      </w:r>
      <w:r w:rsidR="008A21C0">
        <w:rPr>
          <w:rFonts w:ascii="Calibri" w:eastAsia="Calibri" w:hAnsi="Calibri" w:cs="Calibri"/>
        </w:rPr>
        <w:t xml:space="preserve">conversation </w:t>
      </w:r>
      <w:r>
        <w:rPr>
          <w:rFonts w:ascii="Calibri" w:eastAsia="Calibri" w:hAnsi="Calibri" w:cs="Calibri"/>
        </w:rPr>
        <w:t xml:space="preserve">about the guards and knights that hold this place together. “...There may be more awaiting for us on the other end.” The lizard </w:t>
      </w:r>
      <w:r w:rsidR="00984C8A">
        <w:rPr>
          <w:rFonts w:ascii="Calibri" w:eastAsia="Calibri" w:hAnsi="Calibri" w:cs="Calibri"/>
        </w:rPr>
        <w:t>responded, whether he was</w:t>
      </w:r>
      <w:r>
        <w:rPr>
          <w:rFonts w:ascii="Calibri" w:eastAsia="Calibri" w:hAnsi="Calibri" w:cs="Calibri"/>
        </w:rPr>
        <w:t xml:space="preserve"> laughing or rather trying to keep his laughter however. I pouted at him suddenly,</w:t>
      </w:r>
      <w:r w:rsidR="00984C8A">
        <w:rPr>
          <w:rFonts w:ascii="Calibri" w:eastAsia="Calibri" w:hAnsi="Calibri" w:cs="Calibri"/>
        </w:rPr>
        <w:t xml:space="preserve"> saying nothing more while watching him. Till</w:t>
      </w:r>
      <w:r>
        <w:rPr>
          <w:rFonts w:ascii="Calibri" w:eastAsia="Calibri" w:hAnsi="Calibri" w:cs="Calibri"/>
        </w:rPr>
        <w:t xml:space="preserve"> his laughter died down, we both turned back towards the opened door and stepped right outside.</w:t>
      </w:r>
    </w:p>
    <w:p w14:paraId="00000010" w14:textId="77777777" w:rsidR="00CC1C83" w:rsidRDefault="00CC1C83" w:rsidP="008008D7">
      <w:pPr>
        <w:spacing w:line="240" w:lineRule="auto"/>
        <w:rPr>
          <w:rFonts w:ascii="Calibri" w:eastAsia="Calibri" w:hAnsi="Calibri" w:cs="Calibri"/>
        </w:rPr>
      </w:pPr>
    </w:p>
    <w:p w14:paraId="00000011" w14:textId="68962127" w:rsidR="00CC1C83" w:rsidRDefault="008008D7" w:rsidP="008008D7">
      <w:pPr>
        <w:spacing w:line="240" w:lineRule="auto"/>
        <w:rPr>
          <w:rFonts w:ascii="Calibri" w:eastAsia="Calibri" w:hAnsi="Calibri" w:cs="Calibri"/>
        </w:rPr>
      </w:pPr>
      <w:r>
        <w:rPr>
          <w:rFonts w:ascii="Calibri" w:eastAsia="Calibri" w:hAnsi="Calibri" w:cs="Calibri"/>
        </w:rPr>
        <w:t>The outside was just as I had suspected. The plain mixture of green and yellow spreading out through upon our eyes. The blue skies hovering above the horizon line with the sun raised up into it, shining down its rays upon the surfaces that it touches upon. There was no shade. No anything to keep from the sun. Something that I was afraid of when I submerged into the hot sun however. But</w:t>
      </w:r>
      <w:r w:rsidR="00464D25">
        <w:rPr>
          <w:rFonts w:ascii="Calibri" w:eastAsia="Calibri" w:hAnsi="Calibri" w:cs="Calibri"/>
        </w:rPr>
        <w:t xml:space="preserve"> </w:t>
      </w:r>
      <w:r>
        <w:rPr>
          <w:rFonts w:ascii="Calibri" w:eastAsia="Calibri" w:hAnsi="Calibri" w:cs="Calibri"/>
        </w:rPr>
        <w:t xml:space="preserve">returning my sights back towards the reality; whereas the lizard had stepped from the door behind him and walked on. Motioning me with his paw as he gave a grin pointing back towards me, I frowned in response towards him. Yet </w:t>
      </w:r>
      <w:r w:rsidR="00E75719">
        <w:rPr>
          <w:rFonts w:ascii="Calibri" w:eastAsia="Calibri" w:hAnsi="Calibri" w:cs="Calibri"/>
        </w:rPr>
        <w:t>I walked</w:t>
      </w:r>
      <w:r>
        <w:rPr>
          <w:rFonts w:ascii="Calibri" w:eastAsia="Calibri" w:hAnsi="Calibri" w:cs="Calibri"/>
        </w:rPr>
        <w:t xml:space="preserve"> behind him. We followed as a line, straight through the plains, heeding straight towards the forest that was upon the horizon. The plains were silence, save for our crunching upon the grasses below us. The gentle winds blew silently, rustling our fur and scales and I shivered suddenly and in response. The lizard, not so much however, for he kept eye upon his surroundings. Looking and peering for any signs of trouble.</w:t>
      </w:r>
    </w:p>
    <w:p w14:paraId="00000012" w14:textId="77777777" w:rsidR="00CC1C83" w:rsidRDefault="00CC1C83" w:rsidP="008008D7">
      <w:pPr>
        <w:spacing w:line="240" w:lineRule="auto"/>
        <w:rPr>
          <w:rFonts w:ascii="Calibri" w:eastAsia="Calibri" w:hAnsi="Calibri" w:cs="Calibri"/>
        </w:rPr>
      </w:pPr>
    </w:p>
    <w:p w14:paraId="00000013" w14:textId="77777777" w:rsidR="00CC1C83" w:rsidRDefault="008008D7" w:rsidP="008008D7">
      <w:pPr>
        <w:spacing w:line="240" w:lineRule="auto"/>
        <w:rPr>
          <w:rFonts w:ascii="Calibri" w:eastAsia="Calibri" w:hAnsi="Calibri" w:cs="Calibri"/>
        </w:rPr>
      </w:pPr>
      <w:r>
        <w:rPr>
          <w:rFonts w:ascii="Calibri" w:eastAsia="Calibri" w:hAnsi="Calibri" w:cs="Calibri"/>
        </w:rPr>
        <w:t xml:space="preserve">We stepped far from the door; the grass crunching underneath our feet while we kept on the move. Forth and forward now, never stopping or halting. The sun beating down upon us. Causing my fur to become warmer than usual however and I shivered and panted in response for it. Closing in onto the trees ahead of us, I could see the complex textures upon my eyes. The grayness and pale of their color </w:t>
      </w:r>
      <w:r>
        <w:rPr>
          <w:rFonts w:ascii="Calibri" w:eastAsia="Calibri" w:hAnsi="Calibri" w:cs="Calibri"/>
        </w:rPr>
        <w:lastRenderedPageBreak/>
        <w:t>skins, rotting and peeling at every second with more of the tree skin hovering in the air, falling gradually upon the grounds surrounding the trees. I stared at the trees momentarily, then pulled my eyes back and towards the building behind us. For I find myself staring down onto it with thoughts circulating my head as I wondered where all the guards could be however. Something touched against my fur, I flinched and turned around. The lizard was staring up towards me, a frown marked upon his darkened face despite his eyes squinting, pointing directly towards me.</w:t>
      </w:r>
    </w:p>
    <w:p w14:paraId="00000014" w14:textId="77777777" w:rsidR="00CC1C83" w:rsidRDefault="00CC1C83" w:rsidP="008008D7">
      <w:pPr>
        <w:spacing w:line="240" w:lineRule="auto"/>
        <w:rPr>
          <w:rFonts w:ascii="Calibri" w:eastAsia="Calibri" w:hAnsi="Calibri" w:cs="Calibri"/>
        </w:rPr>
      </w:pPr>
    </w:p>
    <w:p w14:paraId="00000015" w14:textId="0F4BB144" w:rsidR="00CC1C83" w:rsidRDefault="008008D7" w:rsidP="008008D7">
      <w:pPr>
        <w:spacing w:line="240" w:lineRule="auto"/>
        <w:rPr>
          <w:rFonts w:ascii="Calibri" w:eastAsia="Calibri" w:hAnsi="Calibri" w:cs="Calibri"/>
        </w:rPr>
      </w:pPr>
      <w:r>
        <w:rPr>
          <w:rFonts w:ascii="Calibri" w:eastAsia="Calibri" w:hAnsi="Calibri" w:cs="Calibri"/>
        </w:rPr>
        <w:t>I held up paws, saying nothing more than the silence between us. As the lizard continued onward, I breathed silently and frown while I gaze upon the grounds below me. A pause of silence fell on deaf ears; despite the ringing that echoed inside of it. As I walked along with the lizard,  I had pondered of upon something. But I shove that into the depths of my mind as we had arrived upon the entrance of the forest before us. I question</w:t>
      </w:r>
      <w:r w:rsidR="00452556">
        <w:rPr>
          <w:rFonts w:ascii="Calibri" w:eastAsia="Calibri" w:hAnsi="Calibri" w:cs="Calibri"/>
        </w:rPr>
        <w:t>ed</w:t>
      </w:r>
      <w:r>
        <w:rPr>
          <w:rFonts w:ascii="Calibri" w:eastAsia="Calibri" w:hAnsi="Calibri" w:cs="Calibri"/>
        </w:rPr>
        <w:t xml:space="preserve"> the lizard about the minor packs that live inside that forest. For only the lizard </w:t>
      </w:r>
      <w:r w:rsidR="002B4A2C">
        <w:rPr>
          <w:rFonts w:ascii="Calibri" w:eastAsia="Calibri" w:hAnsi="Calibri" w:cs="Calibri"/>
        </w:rPr>
        <w:t xml:space="preserve">remained silent, </w:t>
      </w:r>
      <w:r>
        <w:rPr>
          <w:rFonts w:ascii="Calibri" w:eastAsia="Calibri" w:hAnsi="Calibri" w:cs="Calibri"/>
        </w:rPr>
        <w:t xml:space="preserve"> grunting in response </w:t>
      </w:r>
      <w:r w:rsidR="00065C33">
        <w:rPr>
          <w:rFonts w:ascii="Calibri" w:eastAsia="Calibri" w:hAnsi="Calibri" w:cs="Calibri"/>
        </w:rPr>
        <w:t>as he</w:t>
      </w:r>
      <w:r>
        <w:rPr>
          <w:rFonts w:ascii="Calibri" w:eastAsia="Calibri" w:hAnsi="Calibri" w:cs="Calibri"/>
        </w:rPr>
        <w:t xml:space="preserve"> walk</w:t>
      </w:r>
      <w:r w:rsidR="00065C33">
        <w:rPr>
          <w:rFonts w:ascii="Calibri" w:eastAsia="Calibri" w:hAnsi="Calibri" w:cs="Calibri"/>
        </w:rPr>
        <w:t>s</w:t>
      </w:r>
      <w:r>
        <w:rPr>
          <w:rFonts w:ascii="Calibri" w:eastAsia="Calibri" w:hAnsi="Calibri" w:cs="Calibri"/>
        </w:rPr>
        <w:t xml:space="preserve"> through. Disappearing inside afterwards. He had left me alone upon the entrance. My eyes gaze at the forest, then turned around towards the building behind me. For I had wondered where all the guards had went and why was it ‘easy’?</w:t>
      </w:r>
    </w:p>
    <w:p w14:paraId="00000016" w14:textId="77777777" w:rsidR="00CC1C83" w:rsidRDefault="00CC1C83" w:rsidP="008008D7">
      <w:pPr>
        <w:spacing w:line="240" w:lineRule="auto"/>
        <w:rPr>
          <w:rFonts w:ascii="Calibri" w:eastAsia="Calibri" w:hAnsi="Calibri" w:cs="Calibri"/>
        </w:rPr>
      </w:pPr>
    </w:p>
    <w:p w14:paraId="00000017" w14:textId="77777777" w:rsidR="00CC1C83" w:rsidRDefault="008008D7" w:rsidP="008008D7">
      <w:pPr>
        <w:spacing w:line="240" w:lineRule="auto"/>
        <w:rPr>
          <w:rFonts w:ascii="Calibri" w:eastAsia="Calibri" w:hAnsi="Calibri" w:cs="Calibri"/>
        </w:rPr>
      </w:pPr>
      <w:r>
        <w:rPr>
          <w:rFonts w:ascii="Calibri" w:eastAsia="Calibri" w:hAnsi="Calibri" w:cs="Calibri"/>
        </w:rPr>
        <w:t>Yet the voice called out towards me, I flinched before entering in. Welcoming myself into the depths of the forest before me. As I entered, I had noticed that the trees were more clustered together now. Making weaving through them rather impossible however. For the paths between each pairs of trees were shrinking the further we go on that I whimpered with ears flattened against my skull, voicing my opinion to the lizard who just rolled his eyes and just moved on. Leaving me behind while I stepped back; exiting from the entrance and turned towards the right instead. For instead of cutting through the forest trees and making it harder for myself to enter and weave through, I just set myself upon the circumference of the forest. The outline of the forest circle, in other words. I walked along the line, my eyes stretched to the horizon whereas the sun was now sinking into it too. The last of its rays pulling back into the horizon. Till it was gone for the time being. Night had fallen upon the forest while I had wondered about the lizard so suddenly. Yet my head shook to rid of those thoughts inside my head, growling to scare them away. But they were so persistent however.</w:t>
      </w:r>
    </w:p>
    <w:p w14:paraId="00000018" w14:textId="77777777" w:rsidR="00CC1C83" w:rsidRDefault="00CC1C83" w:rsidP="008008D7">
      <w:pPr>
        <w:spacing w:line="240" w:lineRule="auto"/>
        <w:rPr>
          <w:rFonts w:ascii="Calibri" w:eastAsia="Calibri" w:hAnsi="Calibri" w:cs="Calibri"/>
        </w:rPr>
      </w:pPr>
    </w:p>
    <w:p w14:paraId="00000019" w14:textId="77777777" w:rsidR="00CC1C83" w:rsidRDefault="008008D7" w:rsidP="008008D7">
      <w:pPr>
        <w:spacing w:line="240" w:lineRule="auto"/>
        <w:rPr>
          <w:rFonts w:ascii="Calibri" w:eastAsia="Calibri" w:hAnsi="Calibri" w:cs="Calibri"/>
        </w:rPr>
      </w:pPr>
      <w:r>
        <w:rPr>
          <w:rFonts w:ascii="Calibri" w:eastAsia="Calibri" w:hAnsi="Calibri" w:cs="Calibri"/>
        </w:rPr>
        <w:t>With every step I grew more cautious, till I suddenly and unknowingly stopped upon the outline of the forest. Another gust of gentle wind blew passed, rustling my fur while I take a breath and exhaled. My eyes shift back towards the forest again, pondering about the whereabouts of the lizard however. My lip bit against the fangs and I did find myself growling for some strange reason. Snarling as my own volume grew louder; but it stopped immediately when I heard some voices. For I turned and glace at the bottom of the hillside of where I was, staring down towards the groups of golden guards that were there. All moving about, a mixture of running and walking while they search for the noise closest to them. At that then, I felt my heart racing. My eyes widening in surprise as I pondered about their whereabouts and how fast they were close towards us escaping. Frowning at the following thoughts, I shift back towards the forest beside of me. My eyes closed before I jumped into it again; hiding myself from the outside world.</w:t>
      </w:r>
    </w:p>
    <w:p w14:paraId="0000001A" w14:textId="77777777" w:rsidR="00CC1C83" w:rsidRDefault="00CC1C83" w:rsidP="008008D7">
      <w:pPr>
        <w:spacing w:line="240" w:lineRule="auto"/>
        <w:rPr>
          <w:rFonts w:ascii="Calibri" w:eastAsia="Calibri" w:hAnsi="Calibri" w:cs="Calibri"/>
        </w:rPr>
      </w:pPr>
    </w:p>
    <w:p w14:paraId="0000001B" w14:textId="77777777" w:rsidR="00CC1C83" w:rsidRDefault="008008D7" w:rsidP="008008D7">
      <w:pPr>
        <w:spacing w:line="240" w:lineRule="auto"/>
        <w:rPr>
          <w:rFonts w:ascii="Calibri" w:eastAsia="Calibri" w:hAnsi="Calibri" w:cs="Calibri"/>
        </w:rPr>
      </w:pPr>
      <w:r>
        <w:rPr>
          <w:rFonts w:ascii="Calibri" w:eastAsia="Calibri" w:hAnsi="Calibri" w:cs="Calibri"/>
        </w:rPr>
        <w:t xml:space="preserve">Yet I never stopped there, I waltz through the piles of leaves surrounding me. Kicking some of them down, scattering them across the ground while I continued forward. Heeding deep into the forest with my heart still beating faster as time went on. I eventually reached the deepest point of the forest that I now started to hear some wolves and coyotes howling into the nighttime hour. I had ran cold. My fur actually turning white. I stood frozen still; ears flickering upon hearing some rustling behind me. While the howling continued, I turned back towards the rustling. Then sprinted to a full speed run. I never wanted to know what was revealed behind bush number one however. For it could be death or jaws of </w:t>
      </w:r>
      <w:r>
        <w:rPr>
          <w:rFonts w:ascii="Calibri" w:eastAsia="Calibri" w:hAnsi="Calibri" w:cs="Calibri"/>
        </w:rPr>
        <w:lastRenderedPageBreak/>
        <w:t xml:space="preserve">death at my own being. I stuttered recalling that death too </w:t>
      </w:r>
      <w:proofErr w:type="spellStart"/>
      <w:r>
        <w:rPr>
          <w:rFonts w:ascii="Calibri" w:eastAsia="Calibri" w:hAnsi="Calibri" w:cs="Calibri"/>
        </w:rPr>
        <w:t>sometime</w:t>
      </w:r>
      <w:proofErr w:type="spellEnd"/>
      <w:r>
        <w:rPr>
          <w:rFonts w:ascii="Calibri" w:eastAsia="Calibri" w:hAnsi="Calibri" w:cs="Calibri"/>
        </w:rPr>
        <w:t xml:space="preserve"> ago, but my eyes remained opened and forward. Weaving through additional bushes and piles of leaves that stand on my path once again. I move deeply into the forest, rustles of bushes came to my sides. All growing louder the farther I pulled myself from them. I felt the fear coursing through my veins, the adrenaline panicking inside my brain. The coldness breathing down my neck.</w:t>
      </w:r>
    </w:p>
    <w:p w14:paraId="0000001C" w14:textId="77777777" w:rsidR="00CC1C83" w:rsidRDefault="00CC1C83" w:rsidP="008008D7">
      <w:pPr>
        <w:spacing w:line="240" w:lineRule="auto"/>
        <w:rPr>
          <w:rFonts w:ascii="Calibri" w:eastAsia="Calibri" w:hAnsi="Calibri" w:cs="Calibri"/>
        </w:rPr>
      </w:pPr>
    </w:p>
    <w:p w14:paraId="0000001D" w14:textId="4293B90A" w:rsidR="00CC1C83" w:rsidRDefault="008008D7" w:rsidP="008008D7">
      <w:pPr>
        <w:spacing w:line="240" w:lineRule="auto"/>
        <w:rPr>
          <w:rFonts w:ascii="Calibri" w:eastAsia="Calibri" w:hAnsi="Calibri" w:cs="Calibri"/>
        </w:rPr>
      </w:pPr>
      <w:r>
        <w:rPr>
          <w:rFonts w:ascii="Calibri" w:eastAsia="Calibri" w:hAnsi="Calibri" w:cs="Calibri"/>
        </w:rPr>
        <w:t>The winds continued to blow against me, resisting me from ever pulling forward. But it did little to nothing while I just advance. I ran through the bushes and piles of leaves, deep into the forest where now the trees laid upon my eyes. Halting myself after being exhausted from running all that time, I gaze tiredly upon the darkness horizon settled before my own eyes and yawned again</w:t>
      </w:r>
      <w:r w:rsidR="00A43263">
        <w:rPr>
          <w:rFonts w:ascii="Calibri" w:eastAsia="Calibri" w:hAnsi="Calibri" w:cs="Calibri"/>
        </w:rPr>
        <w:t>. Afterwards</w:t>
      </w:r>
      <w:r>
        <w:rPr>
          <w:rFonts w:ascii="Calibri" w:eastAsia="Calibri" w:hAnsi="Calibri" w:cs="Calibri"/>
        </w:rPr>
        <w:t xml:space="preserve"> shaking my head </w:t>
      </w:r>
      <w:r w:rsidR="00A43263">
        <w:rPr>
          <w:rFonts w:ascii="Calibri" w:eastAsia="Calibri" w:hAnsi="Calibri" w:cs="Calibri"/>
        </w:rPr>
        <w:t>to keep my eyes from drooping over</w:t>
      </w:r>
      <w:r>
        <w:rPr>
          <w:rFonts w:ascii="Calibri" w:eastAsia="Calibri" w:hAnsi="Calibri" w:cs="Calibri"/>
        </w:rPr>
        <w:t>. A</w:t>
      </w:r>
      <w:r w:rsidR="00A43263">
        <w:rPr>
          <w:rFonts w:ascii="Calibri" w:eastAsia="Calibri" w:hAnsi="Calibri" w:cs="Calibri"/>
        </w:rPr>
        <w:t>s</w:t>
      </w:r>
      <w:r>
        <w:rPr>
          <w:rFonts w:ascii="Calibri" w:eastAsia="Calibri" w:hAnsi="Calibri" w:cs="Calibri"/>
        </w:rPr>
        <w:t xml:space="preserve"> </w:t>
      </w:r>
      <w:r w:rsidR="00A43263">
        <w:rPr>
          <w:rFonts w:ascii="Calibri" w:eastAsia="Calibri" w:hAnsi="Calibri" w:cs="Calibri"/>
        </w:rPr>
        <w:t xml:space="preserve">a </w:t>
      </w:r>
      <w:r>
        <w:rPr>
          <w:rFonts w:ascii="Calibri" w:eastAsia="Calibri" w:hAnsi="Calibri" w:cs="Calibri"/>
        </w:rPr>
        <w:t>single thought popped onto my head, reminding me about ‘finding that lizard’. I growled, wanting to swat that thoughts away. But the sounds of rustling behind me had stopped me from resisting and forced me to continue forward. I ran without thinking or hesitating, advancing through the deepness of the forest while I desperately search for that lizard whom I had abandoned however.</w:t>
      </w:r>
    </w:p>
    <w:p w14:paraId="0000001E" w14:textId="77777777" w:rsidR="00CC1C83" w:rsidRDefault="00CC1C83" w:rsidP="008008D7">
      <w:pPr>
        <w:spacing w:line="240" w:lineRule="auto"/>
        <w:rPr>
          <w:rFonts w:ascii="Calibri" w:eastAsia="Calibri" w:hAnsi="Calibri" w:cs="Calibri"/>
        </w:rPr>
      </w:pPr>
    </w:p>
    <w:p w14:paraId="0000001F" w14:textId="77777777" w:rsidR="00CC1C83" w:rsidRDefault="008008D7" w:rsidP="008008D7">
      <w:pPr>
        <w:spacing w:line="240" w:lineRule="auto"/>
        <w:rPr>
          <w:rFonts w:ascii="Calibri" w:eastAsia="Calibri" w:hAnsi="Calibri" w:cs="Calibri"/>
        </w:rPr>
      </w:pPr>
      <w:r>
        <w:rPr>
          <w:rFonts w:ascii="Calibri" w:eastAsia="Calibri" w:hAnsi="Calibri" w:cs="Calibri"/>
        </w:rPr>
        <w:t>Along the path was the dead of silence. The ringing coursing through my ears kept me company, even though I just ignored it afterwards. As my eyes peer into the horizon while I search for that lizard, my ears flinched upon nothingness and I turned gazing at the source of the soundless. But nothing was there. Just the emptiness of my surroundings which became more disturbing as time went on however. I shivered, frowning in response. But kept on the move afterwards. As my feet crunched underneath the grass, my ears were stretched and listening to the ringing and soundless surrounding me. For about quite some time held this same duration and I gradually became to ignore it afterwards while my eyes searched the horizon once again.</w:t>
      </w:r>
    </w:p>
    <w:p w14:paraId="00000020" w14:textId="77777777" w:rsidR="00CC1C83" w:rsidRDefault="00CC1C83" w:rsidP="008008D7">
      <w:pPr>
        <w:spacing w:line="240" w:lineRule="auto"/>
        <w:rPr>
          <w:rFonts w:ascii="Calibri" w:eastAsia="Calibri" w:hAnsi="Calibri" w:cs="Calibri"/>
        </w:rPr>
      </w:pPr>
    </w:p>
    <w:p w14:paraId="00000021" w14:textId="77777777" w:rsidR="00CC1C83" w:rsidRDefault="008008D7" w:rsidP="008008D7">
      <w:pPr>
        <w:spacing w:line="240" w:lineRule="auto"/>
        <w:rPr>
          <w:rFonts w:ascii="Calibri" w:eastAsia="Calibri" w:hAnsi="Calibri" w:cs="Calibri"/>
        </w:rPr>
      </w:pPr>
      <w:r>
        <w:rPr>
          <w:rFonts w:ascii="Calibri" w:eastAsia="Calibri" w:hAnsi="Calibri" w:cs="Calibri"/>
        </w:rPr>
        <w:t xml:space="preserve">It was upon that time, I had noticed something in the distance. Something white and pure that I thought it was just a ball or something. I peer, focusing my eyes upon it with thoughts circulating my mind in wonder. I stepped forth towards it. Closing the gap between us in silence, yet I felt the cold shivers upon my own fur. That fear of uncertainty that surfaced up once more while I inched myself forth towards that ball beforehand. Eventually I moved forth towards it, gaining momentum afterwards as I find myself drawn towards the closed up ball. Till I stopped shortly afterwards was the time that I stared it from a close up view. It was not just a ball however. Rather metal when I raised my paw towards its surface, hitting against it several times echoed that clank sound heard when something heavy falls upon the floor. Staring at the ball momentarily, my ears flinched upon hearing something. But I never knew where it had </w:t>
      </w:r>
      <w:proofErr w:type="spellStart"/>
      <w:r>
        <w:rPr>
          <w:rFonts w:ascii="Calibri" w:eastAsia="Calibri" w:hAnsi="Calibri" w:cs="Calibri"/>
        </w:rPr>
        <w:t>came</w:t>
      </w:r>
      <w:proofErr w:type="spellEnd"/>
      <w:r>
        <w:rPr>
          <w:rFonts w:ascii="Calibri" w:eastAsia="Calibri" w:hAnsi="Calibri" w:cs="Calibri"/>
        </w:rPr>
        <w:t xml:space="preserve"> from.</w:t>
      </w:r>
    </w:p>
    <w:p w14:paraId="00000022" w14:textId="77777777" w:rsidR="00CC1C83" w:rsidRDefault="00CC1C83" w:rsidP="008008D7">
      <w:pPr>
        <w:spacing w:line="240" w:lineRule="auto"/>
        <w:rPr>
          <w:rFonts w:ascii="Calibri" w:eastAsia="Calibri" w:hAnsi="Calibri" w:cs="Calibri"/>
        </w:rPr>
      </w:pPr>
    </w:p>
    <w:p w14:paraId="00000023" w14:textId="77777777" w:rsidR="00CC1C83" w:rsidRDefault="008008D7" w:rsidP="008008D7">
      <w:pPr>
        <w:spacing w:line="240" w:lineRule="auto"/>
        <w:rPr>
          <w:rFonts w:ascii="Calibri" w:eastAsia="Calibri" w:hAnsi="Calibri" w:cs="Calibri"/>
        </w:rPr>
      </w:pPr>
      <w:r>
        <w:rPr>
          <w:rFonts w:ascii="Calibri" w:eastAsia="Calibri" w:hAnsi="Calibri" w:cs="Calibri"/>
        </w:rPr>
        <w:t xml:space="preserve">For immediately after that sound, something came from my left. Hitting against my flank and forced both of us to fall upon the grounds. I groaned when I felt the ground hitting against my head, the entire world </w:t>
      </w:r>
      <w:proofErr w:type="spellStart"/>
      <w:r>
        <w:rPr>
          <w:rFonts w:ascii="Calibri" w:eastAsia="Calibri" w:hAnsi="Calibri" w:cs="Calibri"/>
        </w:rPr>
        <w:t>spinned</w:t>
      </w:r>
      <w:proofErr w:type="spellEnd"/>
      <w:r>
        <w:rPr>
          <w:rFonts w:ascii="Calibri" w:eastAsia="Calibri" w:hAnsi="Calibri" w:cs="Calibri"/>
        </w:rPr>
        <w:t xml:space="preserve">. I closed my eyes shut, frowning. Then after a few seconds, raised my head and glanced towards my attacker. To my surprise, it was the other wolf and coyote. The two other members in my pack; whom had been missing for the duration of three stories. I had smiled after noticing them, yet pushed the wolf off me while I raised up forth on my own. Shaking anything that </w:t>
      </w:r>
      <w:proofErr w:type="spellStart"/>
      <w:r>
        <w:rPr>
          <w:rFonts w:ascii="Calibri" w:eastAsia="Calibri" w:hAnsi="Calibri" w:cs="Calibri"/>
        </w:rPr>
        <w:t>clinged</w:t>
      </w:r>
      <w:proofErr w:type="spellEnd"/>
      <w:r>
        <w:rPr>
          <w:rFonts w:ascii="Calibri" w:eastAsia="Calibri" w:hAnsi="Calibri" w:cs="Calibri"/>
        </w:rPr>
        <w:t xml:space="preserve"> onto my fur, I turned towards my two teammates and growled at them. They flattened their ears and remained silence then. For no words came from their mouths while their eyes still lingered onto mine. In response, I just shook my head at them. Turned around and kept on the move while the wolf and coyote lingered behind me. Thoughts encircled around my mind once more.</w:t>
      </w:r>
    </w:p>
    <w:p w14:paraId="00000024" w14:textId="77777777" w:rsidR="00CC1C83" w:rsidRDefault="00CC1C83" w:rsidP="008008D7">
      <w:pPr>
        <w:spacing w:line="240" w:lineRule="auto"/>
        <w:rPr>
          <w:rFonts w:ascii="Calibri" w:eastAsia="Calibri" w:hAnsi="Calibri" w:cs="Calibri"/>
        </w:rPr>
      </w:pPr>
    </w:p>
    <w:p w14:paraId="00000025" w14:textId="77777777" w:rsidR="00CC1C83" w:rsidRDefault="008008D7" w:rsidP="008008D7">
      <w:pPr>
        <w:spacing w:line="240" w:lineRule="auto"/>
        <w:rPr>
          <w:rFonts w:ascii="Calibri" w:eastAsia="Calibri" w:hAnsi="Calibri" w:cs="Calibri"/>
        </w:rPr>
      </w:pPr>
      <w:r>
        <w:rPr>
          <w:rFonts w:ascii="Calibri" w:eastAsia="Calibri" w:hAnsi="Calibri" w:cs="Calibri"/>
        </w:rPr>
        <w:lastRenderedPageBreak/>
        <w:t>I had wondered about how the lizard was doing. Even though it was a short escape from the jail cell hiding inside the building we all left behind us. Additionally, I had also wondered about the guards. Wondering why they all kept up towards the front, instead of surrounding the building or keeping some inside. But all these thoughts halted me unknowingly as the wolf and coyote pulled ahead of me, setting some distance between us however. I stared to the pair for a moment, then shook my head in answer. Ridding the thoughts that encircled, I ran to catch up towards them while the thoughts of the lizard were no more.</w:t>
      </w:r>
    </w:p>
    <w:p w14:paraId="00000026" w14:textId="77777777" w:rsidR="00CC1C83" w:rsidRDefault="00CC1C83" w:rsidP="008008D7">
      <w:pPr>
        <w:spacing w:line="240" w:lineRule="auto"/>
        <w:rPr>
          <w:rFonts w:ascii="Calibri" w:eastAsia="Calibri" w:hAnsi="Calibri" w:cs="Calibri"/>
        </w:rPr>
      </w:pPr>
    </w:p>
    <w:p w14:paraId="00000027" w14:textId="77777777" w:rsidR="00CC1C83" w:rsidRDefault="008008D7" w:rsidP="008008D7">
      <w:pPr>
        <w:spacing w:line="240" w:lineRule="auto"/>
        <w:rPr>
          <w:rFonts w:ascii="Calibri" w:eastAsia="Calibri" w:hAnsi="Calibri" w:cs="Calibri"/>
        </w:rPr>
      </w:pPr>
      <w:r>
        <w:rPr>
          <w:rFonts w:ascii="Calibri" w:eastAsia="Calibri" w:hAnsi="Calibri" w:cs="Calibri"/>
        </w:rPr>
        <w:t>‘Was it indeed mission successful? Or mission failure? I would not know because of the lizard’s status and his whereabouts however. If I had, or rather, were to guess where he was. I take it he was back towards Canine realm once more. Searching for something-’ But my thoughts were broken upon the realization of where the lizard was. For my eyes widened in surprise, panicked rest upon myself while I barked out loud; the wolf and the coyote turned towards me in surprise. With them reading my face, only the wolf nodded his head. HIs eyes narrowed as he had knew what must to be done. For so quickly, we ran forth from the forest. Rushing through with the winds blowing against our furs while we raced forth towards Canine realm once again.</w:t>
      </w:r>
    </w:p>
    <w:sectPr w:rsidR="00CC1C8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G0MDQyNzAwNjUzMDNX0lEKTi0uzszPAykwrAUAEaZGsywAAAA="/>
  </w:docVars>
  <w:rsids>
    <w:rsidRoot w:val="00CC1C83"/>
    <w:rsid w:val="00065C33"/>
    <w:rsid w:val="001A14B5"/>
    <w:rsid w:val="002B4A2C"/>
    <w:rsid w:val="00452556"/>
    <w:rsid w:val="00464D25"/>
    <w:rsid w:val="008008D7"/>
    <w:rsid w:val="008A21C0"/>
    <w:rsid w:val="00984C8A"/>
    <w:rsid w:val="00A43263"/>
    <w:rsid w:val="00CC1C83"/>
    <w:rsid w:val="00E75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635AC"/>
  <w15:docId w15:val="{BDD4EB51-B6FA-4C33-9E70-7980C0C83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684</Words>
  <Characters>15300</Characters>
  <Application>Microsoft Office Word</Application>
  <DocSecurity>0</DocSecurity>
  <Lines>127</Lines>
  <Paragraphs>35</Paragraphs>
  <ScaleCrop>false</ScaleCrop>
  <Company/>
  <LinksUpToDate>false</LinksUpToDate>
  <CharactersWithSpaces>1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12</cp:revision>
  <dcterms:created xsi:type="dcterms:W3CDTF">2023-07-26T12:35:00Z</dcterms:created>
  <dcterms:modified xsi:type="dcterms:W3CDTF">2023-07-28T01:33:00Z</dcterms:modified>
</cp:coreProperties>
</file>